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E548B" w14:textId="6F23AAC2" w:rsidR="00020D33" w:rsidRPr="00020D33" w:rsidRDefault="005951FA" w:rsidP="005C0AAF">
      <w:pPr>
        <w:pStyle w:val="Heading1"/>
        <w:spacing w:after="240"/>
      </w:pPr>
      <w:r>
        <w:t>Vets Choice insurance for pets – Social posts</w:t>
      </w:r>
    </w:p>
    <w:p w14:paraId="60EC8C5F" w14:textId="6DD21364" w:rsidR="00D43FE7" w:rsidRDefault="00D43FE7" w:rsidP="00D43FE7"/>
    <w:p w14:paraId="2F3EDF56" w14:textId="77777777" w:rsidR="00D43FE7" w:rsidRPr="00D43FE7" w:rsidRDefault="00D43FE7" w:rsidP="00D43FE7"/>
    <w:p w14:paraId="3CE2B44F" w14:textId="4F17FF26" w:rsidR="005C0AAF" w:rsidRDefault="00B674D8" w:rsidP="005C0AAF">
      <w:pPr>
        <w:pStyle w:val="Heading2"/>
      </w:pPr>
      <w:r>
        <w:t>POST 1</w:t>
      </w:r>
    </w:p>
    <w:p w14:paraId="3B462D79" w14:textId="5D0A3B81" w:rsidR="00E046EF" w:rsidRDefault="002F4F00" w:rsidP="005C0AAF">
      <w:pPr>
        <w:ind w:left="426"/>
      </w:pPr>
      <w:r>
        <w:t>There’s nothing quite like c</w:t>
      </w:r>
      <w:r w:rsidR="00E046EF">
        <w:t>oming home to the happy wiggles and meows</w:t>
      </w:r>
      <w:r>
        <w:t xml:space="preserve"> of your pet or</w:t>
      </w:r>
      <w:r w:rsidR="00E046EF">
        <w:t xml:space="preserve"> feeling them sleeping at your feet at night. </w:t>
      </w:r>
      <w:r>
        <w:t xml:space="preserve">They bring so much joy into our lives, and are more than just pets, they’re family. </w:t>
      </w:r>
    </w:p>
    <w:p w14:paraId="79C4B601" w14:textId="6C99A2B8" w:rsidR="00E046EF" w:rsidRDefault="00E935B4" w:rsidP="005C0AAF">
      <w:pPr>
        <w:ind w:left="426"/>
      </w:pPr>
      <w:r>
        <w:t xml:space="preserve">Your furry </w:t>
      </w:r>
      <w:r w:rsidR="002F4F00">
        <w:t xml:space="preserve">family member </w:t>
      </w:r>
      <w:r>
        <w:t xml:space="preserve">deserves the best in life; from </w:t>
      </w:r>
      <w:r w:rsidR="002F4F00">
        <w:t>a</w:t>
      </w:r>
      <w:r>
        <w:t xml:space="preserve"> loving home</w:t>
      </w:r>
      <w:r w:rsidR="002F4F00">
        <w:t>,</w:t>
      </w:r>
      <w:r>
        <w:t xml:space="preserve"> to the treatment we provide as your vet. </w:t>
      </w:r>
    </w:p>
    <w:p w14:paraId="79C56601" w14:textId="42E38975" w:rsidR="00E935B4" w:rsidRDefault="00E935B4" w:rsidP="005C0AAF">
      <w:pPr>
        <w:ind w:left="426"/>
      </w:pPr>
      <w:r>
        <w:t xml:space="preserve">To make sure we can always do what’s needed to help your </w:t>
      </w:r>
      <w:r w:rsidR="00530C37">
        <w:t>pet</w:t>
      </w:r>
      <w:r>
        <w:t xml:space="preserve">, we ask that you consider pet insurance. Much like private health insurance for people, pet insurance helps cover the financial cost when pets get sick or </w:t>
      </w:r>
      <w:r w:rsidR="002F4F00">
        <w:t>injure themselves</w:t>
      </w:r>
      <w:r>
        <w:t xml:space="preserve">. </w:t>
      </w:r>
    </w:p>
    <w:p w14:paraId="48DD67A7" w14:textId="6BAFE7DC" w:rsidR="00ED7FE2" w:rsidRDefault="00727956" w:rsidP="005C0AAF">
      <w:pPr>
        <w:ind w:left="426"/>
      </w:pPr>
      <w:r w:rsidRPr="00E935B4">
        <w:rPr>
          <w:highlight w:val="yellow"/>
        </w:rPr>
        <w:t>(insert clinic name)</w:t>
      </w:r>
      <w:r>
        <w:t xml:space="preserve"> is proud to partner with Vets Choice insurance for pets</w:t>
      </w:r>
      <w:r w:rsidR="00E935B4">
        <w:t xml:space="preserve">, the only pet insurance provider endorsed by the Australian Veterinary Association. </w:t>
      </w:r>
      <w:r>
        <w:t xml:space="preserve"> </w:t>
      </w:r>
    </w:p>
    <w:p w14:paraId="5CA0ECE8" w14:textId="53168576" w:rsidR="00B674D8" w:rsidRPr="00D741B3" w:rsidRDefault="00ED7FE2" w:rsidP="005C0AAF">
      <w:pPr>
        <w:ind w:left="426"/>
        <w:rPr>
          <w:b/>
          <w:bCs/>
        </w:rPr>
      </w:pPr>
      <w:r>
        <w:t>To learn more about Vets Choice</w:t>
      </w:r>
      <w:r w:rsidR="00D741B3">
        <w:t xml:space="preserve"> insurance for pets, or to get a quote, visit </w:t>
      </w:r>
      <w:r w:rsidR="00D741B3" w:rsidRPr="00D741B3">
        <w:rPr>
          <w:b/>
          <w:bCs/>
        </w:rPr>
        <w:t>vetschoice.net.au</w:t>
      </w:r>
      <w:r w:rsidR="00D741B3">
        <w:t xml:space="preserve"> or call </w:t>
      </w:r>
      <w:r w:rsidR="00D741B3" w:rsidRPr="00D741B3">
        <w:rPr>
          <w:b/>
          <w:bCs/>
        </w:rPr>
        <w:t>1800 999 738</w:t>
      </w:r>
    </w:p>
    <w:p w14:paraId="4A2BD3B3" w14:textId="1A0AB166" w:rsidR="005C0AAF" w:rsidRDefault="005C0AAF" w:rsidP="005C0AAF">
      <w:pPr>
        <w:ind w:left="426"/>
      </w:pPr>
    </w:p>
    <w:p w14:paraId="274450A7" w14:textId="02D6CBCC" w:rsidR="00D43FE7" w:rsidRDefault="00D43FE7" w:rsidP="005C0AAF">
      <w:pPr>
        <w:ind w:left="426"/>
      </w:pPr>
    </w:p>
    <w:p w14:paraId="0554FC46" w14:textId="285EAE86" w:rsidR="00D43FE7" w:rsidRDefault="00D43FE7" w:rsidP="005C0AAF">
      <w:pPr>
        <w:ind w:left="426"/>
      </w:pPr>
    </w:p>
    <w:p w14:paraId="78336282" w14:textId="179A740E" w:rsidR="005C0AAF" w:rsidRDefault="00B674D8" w:rsidP="005C0AAF">
      <w:pPr>
        <w:pStyle w:val="Heading2"/>
      </w:pPr>
      <w:bookmarkStart w:id="0" w:name="_GoBack"/>
      <w:bookmarkEnd w:id="0"/>
      <w:r>
        <w:t>POST 2</w:t>
      </w:r>
    </w:p>
    <w:p w14:paraId="31BF1D1E" w14:textId="78A055A0" w:rsidR="00E935B4" w:rsidRDefault="00E935B4" w:rsidP="00D741B3">
      <w:pPr>
        <w:ind w:left="426"/>
      </w:pPr>
      <w:r>
        <w:t xml:space="preserve">Did you know, not all pet insurance is created equally? </w:t>
      </w:r>
    </w:p>
    <w:p w14:paraId="0C5C8C81" w14:textId="3BB18850" w:rsidR="00E935B4" w:rsidRDefault="009070F1" w:rsidP="00D741B3">
      <w:pPr>
        <w:ind w:left="426"/>
      </w:pPr>
      <w:r>
        <w:t>Pet insurance is a great way to take the financial cost out of emergency care</w:t>
      </w:r>
      <w:r w:rsidR="00E935B4">
        <w:t xml:space="preserve">, </w:t>
      </w:r>
      <w:r w:rsidR="002F4F00" w:rsidRPr="002F4F00">
        <w:t>however some policies can still leave you having to pay for hidden costs or "</w:t>
      </w:r>
      <w:r w:rsidR="002F4F00">
        <w:t>g</w:t>
      </w:r>
      <w:r w:rsidR="002F4F00" w:rsidRPr="002F4F00">
        <w:t>ap" payments</w:t>
      </w:r>
      <w:r w:rsidR="002F4F00">
        <w:t>.</w:t>
      </w:r>
    </w:p>
    <w:p w14:paraId="518C2E4B" w14:textId="24C74892" w:rsidR="00D43FE7" w:rsidRDefault="009070F1" w:rsidP="00D741B3">
      <w:pPr>
        <w:ind w:left="426"/>
      </w:pPr>
      <w:r>
        <w:t>Vets Choice insurance for pets is</w:t>
      </w:r>
      <w:r w:rsidR="007B0E65">
        <w:t xml:space="preserve"> the only policy</w:t>
      </w:r>
      <w:r w:rsidR="00F938D2">
        <w:t xml:space="preserve"> endorsed by the Australian Veterinary </w:t>
      </w:r>
      <w:proofErr w:type="gramStart"/>
      <w:r w:rsidR="00F938D2">
        <w:t>Association, and</w:t>
      </w:r>
      <w:proofErr w:type="gramEnd"/>
      <w:r w:rsidR="00F938D2">
        <w:t xml:space="preserve"> helps cover the financial burden of accident</w:t>
      </w:r>
      <w:r w:rsidR="002F4F00">
        <w:t>s</w:t>
      </w:r>
      <w:r w:rsidR="00F938D2">
        <w:t xml:space="preserve"> and illnesses for dogs and cats. </w:t>
      </w:r>
    </w:p>
    <w:p w14:paraId="0ADB7E8F" w14:textId="4D264E07" w:rsidR="009070F1" w:rsidRDefault="00F938D2" w:rsidP="00D741B3">
      <w:pPr>
        <w:ind w:left="426"/>
      </w:pPr>
      <w:r>
        <w:t xml:space="preserve">With a range of features and benefits, like no gap payments and pre-approval for scheduled treatments, Vets Choice insurance for pets is the sensible pet care option. </w:t>
      </w:r>
    </w:p>
    <w:p w14:paraId="3F6878D2" w14:textId="220AE4A6" w:rsidR="00D741B3" w:rsidRPr="00D741B3" w:rsidRDefault="00D741B3" w:rsidP="00D741B3">
      <w:pPr>
        <w:ind w:left="426"/>
        <w:rPr>
          <w:b/>
          <w:bCs/>
        </w:rPr>
      </w:pPr>
      <w:r>
        <w:t xml:space="preserve">To learn more about Vets Choice insurance for pets, or to get a quote, visit </w:t>
      </w:r>
      <w:r w:rsidRPr="00D741B3">
        <w:rPr>
          <w:b/>
          <w:bCs/>
        </w:rPr>
        <w:t>vetschoice.net.au</w:t>
      </w:r>
      <w:r>
        <w:t xml:space="preserve"> or call </w:t>
      </w:r>
      <w:r w:rsidRPr="00D741B3">
        <w:rPr>
          <w:b/>
          <w:bCs/>
        </w:rPr>
        <w:t>1800 999 738</w:t>
      </w:r>
    </w:p>
    <w:p w14:paraId="4A59D114" w14:textId="414B6C9A" w:rsidR="00532041" w:rsidRDefault="00532041" w:rsidP="005C0AAF">
      <w:pPr>
        <w:ind w:left="426"/>
      </w:pPr>
    </w:p>
    <w:p w14:paraId="05921AF4" w14:textId="5120AF4C" w:rsidR="00D43FE7" w:rsidRDefault="00D43FE7" w:rsidP="005C0AAF">
      <w:pPr>
        <w:ind w:left="426"/>
      </w:pPr>
    </w:p>
    <w:p w14:paraId="6DF1DA56" w14:textId="77777777" w:rsidR="00D43FE7" w:rsidRDefault="00D43FE7" w:rsidP="005C0AAF">
      <w:pPr>
        <w:ind w:left="426"/>
      </w:pPr>
    </w:p>
    <w:p w14:paraId="5BCBB230" w14:textId="56F59E69" w:rsidR="00B674D8" w:rsidRDefault="00B674D8" w:rsidP="00B674D8">
      <w:pPr>
        <w:pStyle w:val="Heading2"/>
      </w:pPr>
      <w:r>
        <w:lastRenderedPageBreak/>
        <w:t>POST 3</w:t>
      </w:r>
    </w:p>
    <w:p w14:paraId="042C275C" w14:textId="1A4DF37D" w:rsidR="00F938D2" w:rsidRDefault="003F762E" w:rsidP="00D741B3">
      <w:pPr>
        <w:ind w:left="426"/>
      </w:pPr>
      <w:r>
        <w:t xml:space="preserve">Have you heard of Vets Choice insurance for pets? </w:t>
      </w:r>
    </w:p>
    <w:p w14:paraId="42B0EC90" w14:textId="26AC44ED" w:rsidR="003F19B5" w:rsidRDefault="007B0E65" w:rsidP="003F19B5">
      <w:pPr>
        <w:ind w:left="426"/>
      </w:pPr>
      <w:r>
        <w:t xml:space="preserve">Vets Choice insurance </w:t>
      </w:r>
      <w:r w:rsidR="003F19B5">
        <w:t>for pets is the sensible choice, when your furry friend isn’t. They’re the</w:t>
      </w:r>
      <w:r>
        <w:t xml:space="preserve"> only </w:t>
      </w:r>
      <w:r w:rsidR="002F4F00">
        <w:t>insurer</w:t>
      </w:r>
      <w:r>
        <w:t xml:space="preserve"> endorsed by the Australian Veterinary </w:t>
      </w:r>
      <w:proofErr w:type="gramStart"/>
      <w:r>
        <w:t>Association, and</w:t>
      </w:r>
      <w:proofErr w:type="gramEnd"/>
      <w:r>
        <w:t xml:space="preserve"> </w:t>
      </w:r>
      <w:r w:rsidR="003F19B5">
        <w:t xml:space="preserve">offer a range of policies to suit </w:t>
      </w:r>
      <w:r w:rsidR="00A5309A">
        <w:t>the needs of all</w:t>
      </w:r>
      <w:r w:rsidR="003F19B5">
        <w:t xml:space="preserve"> pet owners. </w:t>
      </w:r>
    </w:p>
    <w:p w14:paraId="76153036" w14:textId="7E7C014B" w:rsidR="007B0E65" w:rsidRDefault="007B0E65" w:rsidP="007B0E65">
      <w:pPr>
        <w:ind w:left="426"/>
      </w:pPr>
      <w:r>
        <w:t>With features and benefits like no gap payments</w:t>
      </w:r>
      <w:r w:rsidR="003F19B5">
        <w:t>,</w:t>
      </w:r>
      <w:r>
        <w:t xml:space="preserve"> pre-approval for scheduled treatments</w:t>
      </w:r>
      <w:r w:rsidR="003F19B5">
        <w:t xml:space="preserve"> and a no claims bonus</w:t>
      </w:r>
      <w:r>
        <w:t xml:space="preserve">, Vets Choice insurance for pets </w:t>
      </w:r>
      <w:r w:rsidR="003F19B5">
        <w:t xml:space="preserve">is there to protect your </w:t>
      </w:r>
      <w:r w:rsidR="00A5309A">
        <w:t>pets’</w:t>
      </w:r>
      <w:r w:rsidR="003F19B5">
        <w:t xml:space="preserve"> adventures.</w:t>
      </w:r>
    </w:p>
    <w:p w14:paraId="00B37D21" w14:textId="11A655A8" w:rsidR="00D741B3" w:rsidRPr="00D741B3" w:rsidRDefault="00D741B3" w:rsidP="00D741B3">
      <w:pPr>
        <w:ind w:left="426"/>
        <w:rPr>
          <w:b/>
          <w:bCs/>
        </w:rPr>
      </w:pPr>
      <w:r>
        <w:t xml:space="preserve">To learn more about Vets Choice insurance for pets, or to get a quote, visit </w:t>
      </w:r>
      <w:r w:rsidRPr="00D741B3">
        <w:rPr>
          <w:b/>
          <w:bCs/>
        </w:rPr>
        <w:t>vetschoice.net.au</w:t>
      </w:r>
      <w:r>
        <w:t xml:space="preserve"> or call </w:t>
      </w:r>
      <w:r w:rsidRPr="00D741B3">
        <w:rPr>
          <w:b/>
          <w:bCs/>
        </w:rPr>
        <w:t>1800 999 738</w:t>
      </w:r>
    </w:p>
    <w:p w14:paraId="145480DB" w14:textId="25EFEF13" w:rsidR="005C0AAF" w:rsidRPr="005C0AAF" w:rsidRDefault="005C0AAF" w:rsidP="00D741B3">
      <w:pPr>
        <w:ind w:left="426"/>
      </w:pPr>
    </w:p>
    <w:sectPr w:rsidR="005C0AAF" w:rsidRPr="005C0AA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C610E" w14:textId="77777777" w:rsidR="00C413CA" w:rsidRDefault="00C413CA" w:rsidP="005C0AAF">
      <w:pPr>
        <w:spacing w:after="0" w:line="240" w:lineRule="auto"/>
      </w:pPr>
      <w:r>
        <w:separator/>
      </w:r>
    </w:p>
  </w:endnote>
  <w:endnote w:type="continuationSeparator" w:id="0">
    <w:p w14:paraId="12CACD4D" w14:textId="77777777" w:rsidR="00C413CA" w:rsidRDefault="00C413CA" w:rsidP="005C0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36555" w14:textId="77777777" w:rsidR="00C413CA" w:rsidRDefault="00C413CA" w:rsidP="005C0AAF">
      <w:pPr>
        <w:spacing w:after="0" w:line="240" w:lineRule="auto"/>
      </w:pPr>
      <w:r>
        <w:separator/>
      </w:r>
    </w:p>
  </w:footnote>
  <w:footnote w:type="continuationSeparator" w:id="0">
    <w:p w14:paraId="37A4012A" w14:textId="77777777" w:rsidR="00C413CA" w:rsidRDefault="00C413CA" w:rsidP="005C0A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EA8C9F" w14:textId="48C4F0DB" w:rsidR="005C0AAF" w:rsidRDefault="005C0AAF" w:rsidP="005C0AAF">
    <w:pPr>
      <w:pStyle w:val="Header"/>
      <w:jc w:val="right"/>
    </w:pPr>
    <w:r>
      <w:rPr>
        <w:noProof/>
      </w:rPr>
      <w:drawing>
        <wp:inline distT="0" distB="0" distL="0" distR="0" wp14:anchorId="2A790D11" wp14:editId="2005E067">
          <wp:extent cx="1353344" cy="5905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9700" cy="5933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zayNDe2MLU0MDFS0lEKTi0uzszPAykwrAUAfP+YjCwAAAA="/>
  </w:docVars>
  <w:rsids>
    <w:rsidRoot w:val="00020D33"/>
    <w:rsid w:val="00020D33"/>
    <w:rsid w:val="000A02E7"/>
    <w:rsid w:val="001B4804"/>
    <w:rsid w:val="00264DBE"/>
    <w:rsid w:val="002B28FD"/>
    <w:rsid w:val="002F39D7"/>
    <w:rsid w:val="002F4F00"/>
    <w:rsid w:val="003F19B5"/>
    <w:rsid w:val="003F762E"/>
    <w:rsid w:val="00513E29"/>
    <w:rsid w:val="00530C37"/>
    <w:rsid w:val="00532041"/>
    <w:rsid w:val="005446C3"/>
    <w:rsid w:val="00562D6E"/>
    <w:rsid w:val="005951FA"/>
    <w:rsid w:val="005C0AAF"/>
    <w:rsid w:val="00727956"/>
    <w:rsid w:val="007B0E65"/>
    <w:rsid w:val="0085587F"/>
    <w:rsid w:val="009070F1"/>
    <w:rsid w:val="009A7A2C"/>
    <w:rsid w:val="00A5309A"/>
    <w:rsid w:val="00AF1910"/>
    <w:rsid w:val="00B674D8"/>
    <w:rsid w:val="00BB1519"/>
    <w:rsid w:val="00C413CA"/>
    <w:rsid w:val="00C6086E"/>
    <w:rsid w:val="00D02B04"/>
    <w:rsid w:val="00D43FE7"/>
    <w:rsid w:val="00D741B3"/>
    <w:rsid w:val="00D90AD7"/>
    <w:rsid w:val="00E046EF"/>
    <w:rsid w:val="00E704FC"/>
    <w:rsid w:val="00E935B4"/>
    <w:rsid w:val="00ED7FE2"/>
    <w:rsid w:val="00F16AEF"/>
    <w:rsid w:val="00F93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46A75"/>
  <w15:chartTrackingRefBased/>
  <w15:docId w15:val="{726F14E8-E482-4470-AA1D-35A5912D4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20D33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0AAF"/>
    <w:pPr>
      <w:keepNext/>
      <w:keepLines/>
      <w:spacing w:before="240" w:after="0"/>
      <w:outlineLvl w:val="0"/>
    </w:pPr>
    <w:rPr>
      <w:rFonts w:eastAsiaTheme="majorEastAsia"/>
      <w:b/>
      <w:bCs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0AAF"/>
    <w:pPr>
      <w:keepNext/>
      <w:keepLines/>
      <w:spacing w:before="40" w:after="240"/>
      <w:outlineLvl w:val="1"/>
    </w:pPr>
    <w:rPr>
      <w:rFonts w:eastAsiaTheme="majorEastAsia"/>
      <w:b/>
      <w:bCs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0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C0AAF"/>
    <w:rPr>
      <w:rFonts w:ascii="Arial" w:eastAsiaTheme="majorEastAsia" w:hAnsi="Arial" w:cs="Arial"/>
      <w:b/>
      <w:bCs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C0AAF"/>
    <w:rPr>
      <w:rFonts w:ascii="Arial" w:eastAsiaTheme="majorEastAsia" w:hAnsi="Arial" w:cs="Arial"/>
      <w:b/>
      <w:bCs/>
      <w:color w:val="2F5496" w:themeColor="accent1" w:themeShade="B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0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AAF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C0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AAF"/>
    <w:rPr>
      <w:rFonts w:ascii="Arial" w:hAnsi="Arial" w:cs="Arial"/>
    </w:rPr>
  </w:style>
  <w:style w:type="character" w:styleId="Hyperlink">
    <w:name w:val="Hyperlink"/>
    <w:basedOn w:val="DefaultParagraphFont"/>
    <w:uiPriority w:val="99"/>
    <w:unhideWhenUsed/>
    <w:rsid w:val="00ED7F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7F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Hockley</dc:creator>
  <cp:keywords/>
  <dc:description/>
  <cp:lastModifiedBy>Sarah Swindale</cp:lastModifiedBy>
  <cp:revision>2</cp:revision>
  <dcterms:created xsi:type="dcterms:W3CDTF">2020-10-29T08:20:00Z</dcterms:created>
  <dcterms:modified xsi:type="dcterms:W3CDTF">2020-10-29T08:20:00Z</dcterms:modified>
</cp:coreProperties>
</file>